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90C8C" w14:textId="5346A9BC" w:rsidR="00F85DD5" w:rsidRPr="00F85DD5" w:rsidRDefault="00F85DD5" w:rsidP="00F85DD5">
      <w:pPr>
        <w:spacing w:before="315" w:after="0" w:line="240" w:lineRule="auto"/>
        <w:ind w:left="11"/>
        <w:rPr>
          <w:rFonts w:ascii="Times New Roman" w:eastAsia="Times New Roman" w:hAnsi="Times New Roman" w:cs="Times New Roman"/>
          <w:sz w:val="24"/>
          <w:szCs w:val="24"/>
        </w:rPr>
      </w:pPr>
      <w:r w:rsidRPr="00F85DD5">
        <w:rPr>
          <w:rFonts w:ascii="Calibri" w:eastAsia="Times New Roman" w:hAnsi="Calibri" w:cs="Calibri"/>
          <w:color w:val="2F5496"/>
          <w:sz w:val="32"/>
          <w:szCs w:val="32"/>
        </w:rPr>
        <w:t>Annex F – Peer Evaluation Form </w:t>
      </w:r>
    </w:p>
    <w:p w14:paraId="3AB2FD86" w14:textId="760489B6" w:rsidR="00F85DD5" w:rsidRPr="00F85DD5" w:rsidRDefault="00F85DD5" w:rsidP="00F85DD5">
      <w:pPr>
        <w:spacing w:before="503" w:after="0" w:line="240" w:lineRule="auto"/>
        <w:ind w:left="8"/>
        <w:rPr>
          <w:rFonts w:ascii="Times New Roman" w:eastAsia="Times New Roman" w:hAnsi="Times New Roman" w:cs="Times New Roman"/>
          <w:sz w:val="24"/>
          <w:szCs w:val="24"/>
        </w:rPr>
      </w:pPr>
      <w:r w:rsidRPr="00F85DD5">
        <w:rPr>
          <w:rFonts w:ascii="Calibri" w:eastAsia="Times New Roman" w:hAnsi="Calibri" w:cs="Calibri"/>
          <w:color w:val="000000"/>
        </w:rPr>
        <w:t xml:space="preserve">Your name: </w:t>
      </w:r>
      <w:r w:rsidRPr="00F85DD5">
        <w:rPr>
          <w:rFonts w:ascii="Calibri" w:eastAsia="Times New Roman" w:hAnsi="Calibri" w:cs="Calibri"/>
          <w:b/>
          <w:bCs/>
          <w:color w:val="000000"/>
        </w:rPr>
        <w:t>______________</w:t>
      </w:r>
      <w:r w:rsidRPr="00F85DD5">
        <w:rPr>
          <w:rFonts w:ascii="Calibri" w:eastAsia="Times New Roman" w:hAnsi="Calibri" w:cs="Calibri"/>
          <w:b/>
          <w:bCs/>
          <w:color w:val="000000"/>
          <w:sz w:val="28"/>
          <w:szCs w:val="28"/>
        </w:rPr>
        <w:t>Chee Bo Yu</w:t>
      </w:r>
      <w:r w:rsidRPr="00F85DD5">
        <w:rPr>
          <w:rFonts w:ascii="Calibri" w:eastAsia="Times New Roman" w:hAnsi="Calibri" w:cs="Calibri"/>
          <w:b/>
          <w:bCs/>
          <w:color w:val="000000"/>
        </w:rPr>
        <w:t>______________________________________</w:t>
      </w:r>
      <w:r w:rsidRPr="00F85DD5">
        <w:rPr>
          <w:rFonts w:ascii="Calibri" w:eastAsia="Times New Roman" w:hAnsi="Calibri" w:cs="Calibri"/>
          <w:color w:val="000000"/>
        </w:rPr>
        <w:t> </w:t>
      </w:r>
    </w:p>
    <w:p w14:paraId="7FB4CD06" w14:textId="77777777" w:rsidR="00F85DD5" w:rsidRPr="00F85DD5" w:rsidRDefault="00F85DD5" w:rsidP="00F85DD5">
      <w:pPr>
        <w:spacing w:before="191" w:after="0" w:line="240" w:lineRule="auto"/>
        <w:ind w:left="8" w:right="1095" w:firstLine="3"/>
        <w:rPr>
          <w:rFonts w:ascii="Times New Roman" w:eastAsia="Times New Roman" w:hAnsi="Times New Roman" w:cs="Times New Roman"/>
          <w:sz w:val="24"/>
          <w:szCs w:val="24"/>
        </w:rPr>
      </w:pPr>
      <w:r w:rsidRPr="00F85DD5">
        <w:rPr>
          <w:rFonts w:ascii="Calibri" w:eastAsia="Times New Roman" w:hAnsi="Calibri" w:cs="Calibri"/>
          <w:color w:val="000000"/>
        </w:rPr>
        <w:t>Write the name of each of your group members in the different columns. For each person, indicate  the extent to which you agree with the statement on the left, using a scale of 1-4  </w:t>
      </w:r>
    </w:p>
    <w:p w14:paraId="562A6D18" w14:textId="77777777" w:rsidR="00F85DD5" w:rsidRPr="00F85DD5" w:rsidRDefault="00F85DD5" w:rsidP="00F85DD5">
      <w:pPr>
        <w:spacing w:before="170" w:after="0" w:line="240" w:lineRule="auto"/>
        <w:ind w:left="16"/>
        <w:rPr>
          <w:rFonts w:ascii="Times New Roman" w:eastAsia="Times New Roman" w:hAnsi="Times New Roman" w:cs="Times New Roman"/>
          <w:sz w:val="24"/>
          <w:szCs w:val="24"/>
        </w:rPr>
      </w:pPr>
      <w:r w:rsidRPr="00F85DD5">
        <w:rPr>
          <w:rFonts w:ascii="Calibri" w:eastAsia="Times New Roman" w:hAnsi="Calibri" w:cs="Calibri"/>
          <w:b/>
          <w:bCs/>
          <w:color w:val="000000"/>
        </w:rPr>
        <w:t>(1=strongly disagree; 2=disagree; 3=agree; 4=strongly agree). Total the numbers in each column.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4"/>
        <w:gridCol w:w="1345"/>
        <w:gridCol w:w="1232"/>
        <w:gridCol w:w="1404"/>
        <w:gridCol w:w="1163"/>
        <w:gridCol w:w="1178"/>
      </w:tblGrid>
      <w:tr w:rsidR="00F85DD5" w:rsidRPr="00F85DD5" w14:paraId="19FDAC1B" w14:textId="77777777" w:rsidTr="00F85DD5">
        <w:trPr>
          <w:trHeight w:val="119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A80CC2" w14:textId="77777777" w:rsidR="00F85DD5" w:rsidRPr="00F85DD5" w:rsidRDefault="00F85DD5" w:rsidP="00F85DD5">
            <w:pPr>
              <w:spacing w:after="0" w:line="240" w:lineRule="auto"/>
              <w:ind w:left="12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Evaluation Criteria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FE3C8E" w14:textId="77777777" w:rsidR="00F85DD5" w:rsidRPr="00F85DD5" w:rsidRDefault="00F85DD5" w:rsidP="00F85DD5">
            <w:pPr>
              <w:spacing w:after="0" w:line="240" w:lineRule="auto"/>
              <w:ind w:left="1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Group  </w:t>
            </w:r>
          </w:p>
          <w:p w14:paraId="2026947D" w14:textId="77777777" w:rsidR="00F85DD5" w:rsidRDefault="00000418" w:rsidP="00000418">
            <w:pPr>
              <w:spacing w:before="11" w:after="0" w:line="240" w:lineRule="auto"/>
              <w:ind w:left="126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M</w:t>
            </w:r>
            <w:r w:rsidR="00F85DD5"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ember:</w:t>
            </w:r>
          </w:p>
          <w:p w14:paraId="0D65D168" w14:textId="31F5B863" w:rsidR="00000418" w:rsidRPr="00F85DD5" w:rsidRDefault="00000418" w:rsidP="00000418">
            <w:pPr>
              <w:spacing w:before="11" w:after="0" w:line="240" w:lineRule="auto"/>
              <w:ind w:left="126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t>NGEI ZHEN YA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F30A4" w14:textId="77777777" w:rsidR="00F85DD5" w:rsidRPr="00F85DD5" w:rsidRDefault="00F85DD5" w:rsidP="00F85DD5">
            <w:pPr>
              <w:spacing w:after="0" w:line="240" w:lineRule="auto"/>
              <w:ind w:left="1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Group  </w:t>
            </w:r>
          </w:p>
          <w:p w14:paraId="518C6C9D" w14:textId="77777777" w:rsidR="00F85DD5" w:rsidRDefault="00F85DD5" w:rsidP="00F85DD5">
            <w:pPr>
              <w:spacing w:before="11" w:after="0" w:line="240" w:lineRule="auto"/>
              <w:ind w:left="126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member:</w:t>
            </w:r>
          </w:p>
          <w:p w14:paraId="4599BD59" w14:textId="132FB2C2" w:rsidR="00000418" w:rsidRPr="00F85DD5" w:rsidRDefault="00000418" w:rsidP="00F85DD5">
            <w:pPr>
              <w:spacing w:before="11" w:after="0" w:line="240" w:lineRule="auto"/>
              <w:ind w:left="1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TAN HUI X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1DAE5" w14:textId="77777777" w:rsidR="00F85DD5" w:rsidRPr="00F85DD5" w:rsidRDefault="00F85DD5" w:rsidP="00F85DD5">
            <w:pPr>
              <w:spacing w:after="0" w:line="240" w:lineRule="auto"/>
              <w:ind w:left="1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Group  </w:t>
            </w:r>
          </w:p>
          <w:p w14:paraId="0DC72953" w14:textId="77777777" w:rsidR="00F85DD5" w:rsidRDefault="00F85DD5" w:rsidP="00F85DD5">
            <w:pPr>
              <w:spacing w:before="11" w:after="0" w:line="240" w:lineRule="auto"/>
              <w:ind w:left="126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member:</w:t>
            </w:r>
          </w:p>
          <w:p w14:paraId="00375BB0" w14:textId="2C890123" w:rsidR="00000418" w:rsidRPr="00F85DD5" w:rsidRDefault="00000418" w:rsidP="00F85DD5">
            <w:pPr>
              <w:spacing w:before="11" w:after="0" w:line="240" w:lineRule="auto"/>
              <w:ind w:left="1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TRISTAN HOH JIA XU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50FE7" w14:textId="77777777" w:rsidR="00F85DD5" w:rsidRPr="00F85DD5" w:rsidRDefault="00F85DD5" w:rsidP="00F85DD5">
            <w:pPr>
              <w:spacing w:after="0" w:line="240" w:lineRule="auto"/>
              <w:ind w:left="1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Group  </w:t>
            </w:r>
          </w:p>
          <w:p w14:paraId="31000E20" w14:textId="77777777" w:rsidR="00F85DD5" w:rsidRPr="00F85DD5" w:rsidRDefault="00F85DD5" w:rsidP="00F85DD5">
            <w:pPr>
              <w:spacing w:before="11" w:after="0" w:line="240" w:lineRule="auto"/>
              <w:ind w:left="1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membe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2AB77E" w14:textId="77777777" w:rsidR="00F85DD5" w:rsidRPr="00F85DD5" w:rsidRDefault="00F85DD5" w:rsidP="00F85DD5">
            <w:pPr>
              <w:spacing w:after="0" w:line="240" w:lineRule="auto"/>
              <w:ind w:left="1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Group  </w:t>
            </w:r>
          </w:p>
          <w:p w14:paraId="03CE3CC3" w14:textId="77777777" w:rsidR="00F85DD5" w:rsidRPr="00F85DD5" w:rsidRDefault="00F85DD5" w:rsidP="00F85DD5">
            <w:pPr>
              <w:spacing w:before="11" w:after="0" w:line="240" w:lineRule="auto"/>
              <w:ind w:left="12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Member:</w:t>
            </w:r>
          </w:p>
        </w:tc>
      </w:tr>
      <w:tr w:rsidR="00F85DD5" w:rsidRPr="00F85DD5" w14:paraId="40C66D8F" w14:textId="77777777" w:rsidTr="00F85DD5">
        <w:trPr>
          <w:trHeight w:val="92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C0422E" w14:textId="77777777" w:rsidR="00F85DD5" w:rsidRPr="00F85DD5" w:rsidRDefault="00F85DD5" w:rsidP="00F85DD5">
            <w:pPr>
              <w:spacing w:after="0" w:line="240" w:lineRule="auto"/>
              <w:ind w:left="11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Attends group  </w:t>
            </w:r>
          </w:p>
          <w:p w14:paraId="71B7A54A" w14:textId="77777777" w:rsidR="00F85DD5" w:rsidRPr="00F85DD5" w:rsidRDefault="00F85DD5" w:rsidP="00F85DD5">
            <w:pPr>
              <w:spacing w:before="11" w:after="0" w:line="240" w:lineRule="auto"/>
              <w:ind w:left="123" w:right="94" w:firstLine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meetings regularly and  on tim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D0C22" w14:textId="42903086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73EC0" w14:textId="63CDAD50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F5A1C" w14:textId="647ECE05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80E8DF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280DD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85DD5" w:rsidRPr="00F85DD5" w14:paraId="582CBF0E" w14:textId="77777777" w:rsidTr="00F85DD5">
        <w:trPr>
          <w:trHeight w:val="93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5E789" w14:textId="77777777" w:rsidR="00F85DD5" w:rsidRPr="00F85DD5" w:rsidRDefault="00F85DD5" w:rsidP="00F85DD5">
            <w:pPr>
              <w:spacing w:after="0" w:line="240" w:lineRule="auto"/>
              <w:ind w:left="1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Contributes  </w:t>
            </w:r>
          </w:p>
          <w:p w14:paraId="3B702B6A" w14:textId="77777777" w:rsidR="00F85DD5" w:rsidRPr="00F85DD5" w:rsidRDefault="00F85DD5" w:rsidP="00F85DD5">
            <w:pPr>
              <w:spacing w:before="11" w:after="0" w:line="240" w:lineRule="auto"/>
              <w:ind w:left="123" w:right="166" w:firstLine="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meaningfully to group  discussion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3E67A2" w14:textId="4B8ACFAE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AA1CB" w14:textId="7CC5B228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DD0D1" w14:textId="46C30C14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0ED97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A7A9E0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85DD5" w:rsidRPr="00F85DD5" w14:paraId="32A4E73B" w14:textId="77777777" w:rsidTr="00F85DD5">
        <w:trPr>
          <w:trHeight w:val="7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A5D45" w14:textId="77777777" w:rsidR="00F85DD5" w:rsidRPr="00F85DD5" w:rsidRDefault="00F85DD5" w:rsidP="00F85DD5">
            <w:pPr>
              <w:spacing w:after="0" w:line="240" w:lineRule="auto"/>
              <w:ind w:left="116" w:right="366" w:firstLine="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Completes assigned  tasks on tim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8EA18" w14:textId="4ABD3E2D" w:rsidR="00F85DD5" w:rsidRPr="00F85DD5" w:rsidRDefault="001E599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9863D" w14:textId="321348B2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2FC52E" w14:textId="28D89627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AC2238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A99424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85DD5" w:rsidRPr="00F85DD5" w14:paraId="7518555F" w14:textId="77777777" w:rsidTr="00F85DD5">
        <w:trPr>
          <w:trHeight w:val="7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7A2D3" w14:textId="77777777" w:rsidR="00F85DD5" w:rsidRPr="00F85DD5" w:rsidRDefault="00F85DD5" w:rsidP="00F85DD5">
            <w:pPr>
              <w:spacing w:after="0" w:line="240" w:lineRule="auto"/>
              <w:ind w:left="1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Prepares work in a  </w:t>
            </w:r>
          </w:p>
          <w:p w14:paraId="063E7FCA" w14:textId="77777777" w:rsidR="00F85DD5" w:rsidRPr="00F85DD5" w:rsidRDefault="00F85DD5" w:rsidP="00F85DD5">
            <w:pPr>
              <w:spacing w:before="11" w:after="0" w:line="240" w:lineRule="auto"/>
              <w:ind w:left="1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quality manner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A55EB2" w14:textId="1B2E9A39" w:rsidR="00F85DD5" w:rsidRDefault="003476E5" w:rsidP="003476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26B91F4F" w14:textId="18052692" w:rsidR="003476E5" w:rsidRPr="003476E5" w:rsidRDefault="003476E5" w:rsidP="003476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2D2A6" w14:textId="4D769F42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7DF94" w14:textId="5AC88B28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99103A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104447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85DD5" w:rsidRPr="00F85DD5" w14:paraId="417877EF" w14:textId="77777777" w:rsidTr="00F85DD5">
        <w:trPr>
          <w:trHeight w:val="92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007D6" w14:textId="77777777" w:rsidR="00F85DD5" w:rsidRPr="00F85DD5" w:rsidRDefault="00F85DD5" w:rsidP="00F85DD5">
            <w:pPr>
              <w:spacing w:after="0" w:line="240" w:lineRule="auto"/>
              <w:ind w:left="1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Demonstrates a  </w:t>
            </w:r>
          </w:p>
          <w:p w14:paraId="4D896CFD" w14:textId="77777777" w:rsidR="00F85DD5" w:rsidRPr="00F85DD5" w:rsidRDefault="00F85DD5" w:rsidP="00F85DD5">
            <w:pPr>
              <w:spacing w:before="11" w:after="0" w:line="240" w:lineRule="auto"/>
              <w:ind w:left="1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cooperative and  </w:t>
            </w:r>
          </w:p>
          <w:p w14:paraId="2C27145B" w14:textId="77777777" w:rsidR="00F85DD5" w:rsidRPr="00F85DD5" w:rsidRDefault="00F85DD5" w:rsidP="00F85DD5">
            <w:pPr>
              <w:spacing w:before="11" w:after="0" w:line="240" w:lineRule="auto"/>
              <w:ind w:left="1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supportive attitude.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44B6DB" w14:textId="5D98B064" w:rsidR="00F85DD5" w:rsidRPr="00F85DD5" w:rsidRDefault="00C931FC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7DA8E" w14:textId="2C417CA2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8621D" w14:textId="67570EDE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D8B4EC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A19907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85DD5" w:rsidRPr="00F85DD5" w14:paraId="218830A8" w14:textId="77777777" w:rsidTr="00F85DD5">
        <w:trPr>
          <w:trHeight w:val="146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9DF639" w14:textId="77777777" w:rsidR="00F85DD5" w:rsidRPr="00F85DD5" w:rsidRDefault="00F85DD5" w:rsidP="00F85DD5">
            <w:pPr>
              <w:spacing w:after="0" w:line="240" w:lineRule="auto"/>
              <w:ind w:left="1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Contributes  </w:t>
            </w:r>
          </w:p>
          <w:p w14:paraId="57FBBFD9" w14:textId="77777777" w:rsidR="00F85DD5" w:rsidRPr="00F85DD5" w:rsidRDefault="00F85DD5" w:rsidP="00F85DD5">
            <w:pPr>
              <w:spacing w:before="11" w:after="0" w:line="240" w:lineRule="auto"/>
              <w:ind w:left="1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significantly to the  </w:t>
            </w:r>
          </w:p>
          <w:p w14:paraId="6FFBCB2F" w14:textId="77777777" w:rsidR="00F85DD5" w:rsidRPr="00F85DD5" w:rsidRDefault="00F85DD5" w:rsidP="00F85DD5">
            <w:pPr>
              <w:spacing w:before="11" w:after="0" w:line="240" w:lineRule="auto"/>
              <w:ind w:left="122" w:right="149" w:hanging="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success of the project.  Helps in reviewing  </w:t>
            </w:r>
          </w:p>
          <w:p w14:paraId="29AEC4BC" w14:textId="77777777" w:rsidR="00F85DD5" w:rsidRPr="00F85DD5" w:rsidRDefault="00F85DD5" w:rsidP="00F85DD5">
            <w:pPr>
              <w:spacing w:before="8" w:after="0" w:line="240" w:lineRule="auto"/>
              <w:ind w:left="1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color w:val="000000"/>
              </w:rPr>
              <w:t>overall work.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E41C5" w14:textId="3767297F" w:rsidR="00F85DD5" w:rsidRDefault="00DC5B66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14:paraId="30BE211C" w14:textId="4781AE08" w:rsidR="003476E5" w:rsidRPr="003476E5" w:rsidRDefault="003476E5" w:rsidP="003476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07447" w14:textId="6F432D41" w:rsidR="003476E5" w:rsidRDefault="003476E5" w:rsidP="003476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14:paraId="09090D96" w14:textId="09919B53" w:rsidR="003476E5" w:rsidRPr="003476E5" w:rsidRDefault="003476E5" w:rsidP="003476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5AE1E0" w14:textId="58716D50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981290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0CDD06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F85DD5" w:rsidRPr="00F85DD5" w14:paraId="7861B928" w14:textId="77777777" w:rsidTr="00F85DD5">
        <w:trPr>
          <w:trHeight w:val="6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BF7214" w14:textId="77777777" w:rsidR="00F85DD5" w:rsidRPr="00F85DD5" w:rsidRDefault="00F85DD5" w:rsidP="00F85DD5">
            <w:pPr>
              <w:spacing w:after="0" w:line="240" w:lineRule="auto"/>
              <w:ind w:right="109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5DD5">
              <w:rPr>
                <w:rFonts w:ascii="Calibri" w:eastAsia="Times New Roman" w:hAnsi="Calibri" w:cs="Calibri"/>
                <w:b/>
                <w:bCs/>
                <w:color w:val="000000"/>
              </w:rPr>
              <w:t>TOTA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822F6" w14:textId="000CD566" w:rsidR="00F85DD5" w:rsidRPr="00F85DD5" w:rsidRDefault="00C931FC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1E599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F6327D" w14:textId="2510C389" w:rsid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  <w:p w14:paraId="40B20BF6" w14:textId="28280936" w:rsidR="003476E5" w:rsidRPr="003476E5" w:rsidRDefault="003476E5" w:rsidP="003476E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1C472" w14:textId="23950D32" w:rsidR="00F85DD5" w:rsidRPr="00F85DD5" w:rsidRDefault="003476E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A085A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FF54B6" w14:textId="77777777" w:rsidR="00F85DD5" w:rsidRPr="00F85DD5" w:rsidRDefault="00F85DD5" w:rsidP="00F85DD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8093B13" w14:textId="77777777" w:rsidR="00F85DD5" w:rsidRPr="00F85DD5" w:rsidRDefault="00F85DD5" w:rsidP="00F85DD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9C6A93" w14:textId="77777777" w:rsidR="00F85DD5" w:rsidRDefault="00F85DD5" w:rsidP="00F85DD5">
      <w:pPr>
        <w:spacing w:after="0" w:line="240" w:lineRule="auto"/>
        <w:ind w:left="15"/>
        <w:rPr>
          <w:rFonts w:ascii="Calibri" w:eastAsia="Times New Roman" w:hAnsi="Calibri" w:cs="Calibri"/>
          <w:color w:val="000000"/>
        </w:rPr>
      </w:pPr>
    </w:p>
    <w:p w14:paraId="1229AEC9" w14:textId="77777777" w:rsidR="00F85DD5" w:rsidRDefault="00F85DD5" w:rsidP="00F85DD5">
      <w:pPr>
        <w:spacing w:after="0" w:line="240" w:lineRule="auto"/>
        <w:ind w:left="15"/>
        <w:rPr>
          <w:rFonts w:ascii="Calibri" w:eastAsia="Times New Roman" w:hAnsi="Calibri" w:cs="Calibri"/>
          <w:color w:val="000000"/>
        </w:rPr>
      </w:pPr>
    </w:p>
    <w:p w14:paraId="2FF85713" w14:textId="77777777" w:rsidR="00F85DD5" w:rsidRDefault="00F85DD5" w:rsidP="00F85DD5">
      <w:pPr>
        <w:spacing w:after="0" w:line="240" w:lineRule="auto"/>
        <w:ind w:left="15"/>
        <w:rPr>
          <w:rFonts w:ascii="Calibri" w:eastAsia="Times New Roman" w:hAnsi="Calibri" w:cs="Calibri"/>
          <w:color w:val="000000"/>
        </w:rPr>
      </w:pPr>
    </w:p>
    <w:p w14:paraId="2FEA9EE9" w14:textId="77777777" w:rsidR="00F85DD5" w:rsidRDefault="00F85DD5" w:rsidP="00F85DD5">
      <w:pPr>
        <w:spacing w:after="0" w:line="240" w:lineRule="auto"/>
        <w:ind w:left="15"/>
        <w:rPr>
          <w:rFonts w:ascii="Calibri" w:eastAsia="Times New Roman" w:hAnsi="Calibri" w:cs="Calibri"/>
          <w:color w:val="000000"/>
        </w:rPr>
      </w:pPr>
    </w:p>
    <w:p w14:paraId="752C385E" w14:textId="65315083" w:rsidR="00F85DD5" w:rsidRPr="00F85DD5" w:rsidRDefault="00F85DD5" w:rsidP="00F85DD5">
      <w:pPr>
        <w:spacing w:after="0" w:line="240" w:lineRule="auto"/>
        <w:ind w:left="15"/>
        <w:rPr>
          <w:rFonts w:ascii="Times New Roman" w:eastAsia="Times New Roman" w:hAnsi="Times New Roman" w:cs="Times New Roman"/>
          <w:sz w:val="24"/>
          <w:szCs w:val="24"/>
        </w:rPr>
      </w:pPr>
      <w:r w:rsidRPr="00F85DD5">
        <w:rPr>
          <w:rFonts w:ascii="Calibri" w:eastAsia="Times New Roman" w:hAnsi="Calibri" w:cs="Calibri"/>
          <w:color w:val="000000"/>
        </w:rPr>
        <w:t>Other Comments: </w:t>
      </w:r>
    </w:p>
    <w:p w14:paraId="7635107D" w14:textId="77777777" w:rsidR="00166A55" w:rsidRDefault="00166A55"/>
    <w:sectPr w:rsidR="00166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TE3tjQ1sjA2NTRV0lEKTi0uzszPAykwqQUA1F3rHCwAAAA="/>
  </w:docVars>
  <w:rsids>
    <w:rsidRoot w:val="00F85DD5"/>
    <w:rsid w:val="00000418"/>
    <w:rsid w:val="00166A55"/>
    <w:rsid w:val="001E5995"/>
    <w:rsid w:val="003476E5"/>
    <w:rsid w:val="00C931FC"/>
    <w:rsid w:val="00DC5B66"/>
    <w:rsid w:val="00F85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C5723"/>
  <w15:chartTrackingRefBased/>
  <w15:docId w15:val="{7CA427F4-516D-4A41-89AB-23946CAFC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5D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1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84034">
          <w:marLeft w:val="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1</cp:revision>
  <dcterms:created xsi:type="dcterms:W3CDTF">2021-05-23T11:58:00Z</dcterms:created>
  <dcterms:modified xsi:type="dcterms:W3CDTF">2021-05-24T07:43:00Z</dcterms:modified>
</cp:coreProperties>
</file>